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5A7CCB" w:rsidR="00D63081" w:rsidP="00D63081" w:rsidRDefault="00D63081" w14:paraId="1B987546" w14:textId="1CDF6B03">
      <w:pPr>
        <w:jc w:val="center"/>
        <w:rPr>
          <w:b/>
        </w:rPr>
      </w:pPr>
      <w:r w:rsidRPr="00A102D5">
        <w:rPr>
          <w:b/>
        </w:rPr>
        <w:t>Non-</w:t>
      </w:r>
      <w:r w:rsidRPr="005A7CCB">
        <w:rPr>
          <w:b/>
        </w:rPr>
        <w:t xml:space="preserve">substantive Change Request to OMB Control # 0920-1011 </w:t>
      </w:r>
      <w:r w:rsidRPr="005A7CCB">
        <w:rPr>
          <w:b/>
        </w:rPr>
        <w:br/>
        <w:t>Emergency Epidemic Investigation Data Collections</w:t>
      </w:r>
      <w:r w:rsidRPr="005A7CCB">
        <w:rPr>
          <w:b/>
        </w:rPr>
        <w:br/>
      </w:r>
      <w:r w:rsidR="00B1036F">
        <w:rPr>
          <w:b/>
        </w:rPr>
        <w:t>Quarter:</w:t>
      </w:r>
      <w:bookmarkStart w:name="_Hlk52974170" w:id="0"/>
      <w:r w:rsidR="00301334">
        <w:rPr>
          <w:b/>
        </w:rPr>
        <w:t xml:space="preserve"> </w:t>
      </w:r>
      <w:r w:rsidR="00C81BAF">
        <w:rPr>
          <w:b/>
        </w:rPr>
        <w:t>April</w:t>
      </w:r>
      <w:r w:rsidR="00672006">
        <w:rPr>
          <w:b/>
        </w:rPr>
        <w:t xml:space="preserve"> 1</w:t>
      </w:r>
      <w:r w:rsidR="00E75DE2">
        <w:rPr>
          <w:b/>
        </w:rPr>
        <w:t>, 20</w:t>
      </w:r>
      <w:r w:rsidR="00DB4059">
        <w:rPr>
          <w:b/>
        </w:rPr>
        <w:t>2</w:t>
      </w:r>
      <w:r w:rsidR="00301334">
        <w:rPr>
          <w:b/>
        </w:rPr>
        <w:t>1</w:t>
      </w:r>
      <w:r w:rsidR="00976742">
        <w:rPr>
          <w:b/>
        </w:rPr>
        <w:t xml:space="preserve"> – </w:t>
      </w:r>
      <w:r w:rsidR="00C81BAF">
        <w:rPr>
          <w:b/>
        </w:rPr>
        <w:t>June</w:t>
      </w:r>
      <w:r w:rsidR="00301334">
        <w:rPr>
          <w:b/>
        </w:rPr>
        <w:t xml:space="preserve"> 31</w:t>
      </w:r>
      <w:r w:rsidR="00E03C1E">
        <w:rPr>
          <w:b/>
        </w:rPr>
        <w:t>, 20</w:t>
      </w:r>
      <w:r w:rsidR="00DB4059">
        <w:rPr>
          <w:b/>
        </w:rPr>
        <w:t>2</w:t>
      </w:r>
      <w:bookmarkEnd w:id="0"/>
      <w:r w:rsidR="00301334">
        <w:rPr>
          <w:b/>
        </w:rPr>
        <w:t>1</w:t>
      </w:r>
    </w:p>
    <w:p w:rsidR="00D63081" w:rsidP="00D63081" w:rsidRDefault="00D63081" w14:paraId="42D7CFE0" w14:textId="77777777">
      <w:pPr>
        <w:outlineLvl w:val="0"/>
        <w:rPr>
          <w:b/>
          <w:bCs/>
        </w:rPr>
      </w:pPr>
    </w:p>
    <w:p w:rsidR="00D63081" w:rsidP="00D63081" w:rsidRDefault="00D63081" w14:paraId="6C4EAF38" w14:textId="77777777">
      <w:pPr>
        <w:outlineLvl w:val="0"/>
        <w:rPr>
          <w:b/>
          <w:bCs/>
        </w:rPr>
      </w:pPr>
    </w:p>
    <w:p w:rsidR="00172D7C" w:rsidP="00E83713" w:rsidRDefault="003F3C13" w14:paraId="4AA62B5B" w14:textId="77777777">
      <w:pPr>
        <w:pStyle w:val="Header"/>
        <w:tabs>
          <w:tab w:val="num" w:pos="720"/>
        </w:tabs>
        <w:rPr>
          <w:bCs/>
        </w:rPr>
      </w:pPr>
      <w:r w:rsidRPr="005A7CCB">
        <w:t>This is a non-substantive change request for the Emergency Epidemic Investigations (EEI) Generic ICR, (OMB Control No. 0</w:t>
      </w:r>
      <w:r>
        <w:t>920-</w:t>
      </w:r>
      <w:r w:rsidRPr="00020A7A">
        <w:t xml:space="preserve">1011, Expiration </w:t>
      </w:r>
      <w:r w:rsidR="005A4749">
        <w:rPr>
          <w:rFonts w:ascii="Calibri" w:hAnsi="Calibri" w:eastAsia="Calibri" w:cs="Calibri"/>
        </w:rPr>
        <w:t>01/31/2023</w:t>
      </w:r>
      <w:r w:rsidRPr="00020A7A">
        <w:t>).</w:t>
      </w:r>
      <w:r w:rsidRPr="005A7CCB">
        <w:t xml:space="preserve"> This allows the Centers for Disease Control and Prevention (CDC) to continue to conduct EEIs in response to acute public health emergencies resulting from outbreaks or events with undetermined agents, undetermined sources, undetermined modes of transmission, or undetermined risk factors</w:t>
      </w:r>
      <w:proofErr w:type="gramStart"/>
      <w:r w:rsidRPr="005A7CCB">
        <w:t xml:space="preserve">.  </w:t>
      </w:r>
      <w:proofErr w:type="gramEnd"/>
      <w:r w:rsidRPr="005A7CCB">
        <w:t>CDC frequently is called upon to conduct EEIs at the request of one or more external partners (e.g., local, state, tribal, military, port, other federal agency, or international health authorities, or other partner organizations) seeking support to respond to urgent public health problems</w:t>
      </w:r>
      <w:proofErr w:type="gramStart"/>
      <w:r w:rsidRPr="005A7CCB">
        <w:t xml:space="preserve">.  </w:t>
      </w:r>
      <w:proofErr w:type="gramEnd"/>
      <w:r w:rsidRPr="005A7CCB">
        <w:t xml:space="preserve">In response to external partner requests, CDC readily provides necessary epidemiologic support to facilitate appropriate engagement in epidemiological investigations. Such investigations often are dependent on rapid and flexible data collection that evolves during the investigation period. </w:t>
      </w:r>
      <w:r w:rsidRPr="005A7CCB">
        <w:br/>
      </w:r>
    </w:p>
    <w:p w:rsidR="003F3C13" w:rsidP="00E83713" w:rsidRDefault="00172D7C" w14:paraId="21A4F84C" w14:textId="1A58673F">
      <w:pPr>
        <w:pStyle w:val="Header"/>
        <w:tabs>
          <w:tab w:val="num" w:pos="720"/>
        </w:tabs>
      </w:pPr>
      <w:r w:rsidRPr="005A7CCB">
        <w:t xml:space="preserve">This non-substantive change request is submitted to comply with the stated procedures in the approved EEI Generic ICR package (as specified in point 5 under Special Circumstances Relating to the Guidelines of 5 CFR 1320.5), “CDC maintains a library of data collection instruments that includes all final data collection instruments conducted under this generic ICR. This library and the updated burden numbers based on data collected via the “Burden Memo” are submitted to OMB quarterly as a non-substantive change to the generic ICR.”  </w:t>
      </w:r>
      <w:r>
        <w:t>In this quarter there were no EEIs to report, so t</w:t>
      </w:r>
      <w:r w:rsidRPr="005A7CCB">
        <w:t xml:space="preserve">his non-substantive change request </w:t>
      </w:r>
      <w:r>
        <w:t xml:space="preserve">has zero burden to report </w:t>
      </w:r>
      <w:r w:rsidRPr="00301334">
        <w:t xml:space="preserve">from </w:t>
      </w:r>
      <w:r w:rsidR="00C81BAF">
        <w:t>April</w:t>
      </w:r>
      <w:r w:rsidRPr="00301334" w:rsidR="00301334">
        <w:t xml:space="preserve"> 1, 2021 </w:t>
      </w:r>
      <w:r w:rsidRPr="00301334">
        <w:t xml:space="preserve">to </w:t>
      </w:r>
      <w:r w:rsidR="00C81BAF">
        <w:t>June</w:t>
      </w:r>
      <w:r w:rsidRPr="00301334" w:rsidR="00301334">
        <w:t xml:space="preserve"> 31, 2021</w:t>
      </w:r>
      <w:r w:rsidRPr="00301334" w:rsidR="000B259A">
        <w:t>.</w:t>
      </w:r>
    </w:p>
    <w:p w:rsidR="000B259A" w:rsidP="00E83713" w:rsidRDefault="000B259A" w14:paraId="173552E9" w14:textId="3BB67746">
      <w:pPr>
        <w:pStyle w:val="Header"/>
        <w:tabs>
          <w:tab w:val="num" w:pos="720"/>
        </w:tabs>
      </w:pPr>
    </w:p>
    <w:sectPr w:rsidR="000B259A" w:rsidSect="003F3C1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147DDF" w14:textId="77777777" w:rsidR="00D63081" w:rsidRDefault="00D63081" w:rsidP="008B5D54">
      <w:r>
        <w:separator/>
      </w:r>
    </w:p>
  </w:endnote>
  <w:endnote w:type="continuationSeparator" w:id="0">
    <w:p w14:paraId="217C20FE" w14:textId="77777777" w:rsidR="00D63081" w:rsidRDefault="00D63081"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4E9061" w14:textId="77777777" w:rsidR="00172D7C" w:rsidRDefault="00172D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6791037"/>
      <w:docPartObj>
        <w:docPartGallery w:val="Page Numbers (Bottom of Page)"/>
        <w:docPartUnique/>
      </w:docPartObj>
    </w:sdtPr>
    <w:sdtEndPr>
      <w:rPr>
        <w:noProof/>
      </w:rPr>
    </w:sdtEndPr>
    <w:sdtContent>
      <w:p w14:paraId="54EEFF6B" w14:textId="4B0CE57B" w:rsidR="003F3C13" w:rsidRDefault="003F3C13">
        <w:pPr>
          <w:pStyle w:val="Footer"/>
          <w:jc w:val="right"/>
        </w:pPr>
        <w:r>
          <w:fldChar w:fldCharType="begin"/>
        </w:r>
        <w:r>
          <w:instrText xml:space="preserve"> PAGE   \* MERGEFORMAT </w:instrText>
        </w:r>
        <w:r>
          <w:fldChar w:fldCharType="separate"/>
        </w:r>
        <w:r w:rsidR="00864944">
          <w:rPr>
            <w:noProof/>
          </w:rPr>
          <w:t>2</w:t>
        </w:r>
        <w:r>
          <w:rPr>
            <w:noProof/>
          </w:rPr>
          <w:fldChar w:fldCharType="end"/>
        </w:r>
      </w:p>
    </w:sdtContent>
  </w:sdt>
  <w:p w14:paraId="6FC999F0" w14:textId="77777777" w:rsidR="003F3C13" w:rsidRDefault="003F3C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5483D" w14:textId="77777777" w:rsidR="00172D7C" w:rsidRDefault="00172D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EC179F" w14:textId="77777777" w:rsidR="00D63081" w:rsidRDefault="00D63081" w:rsidP="008B5D54">
      <w:r>
        <w:separator/>
      </w:r>
    </w:p>
  </w:footnote>
  <w:footnote w:type="continuationSeparator" w:id="0">
    <w:p w14:paraId="261F1D66" w14:textId="77777777" w:rsidR="00D63081" w:rsidRDefault="00D63081" w:rsidP="008B5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764EC" w14:textId="77777777" w:rsidR="00172D7C" w:rsidRDefault="00172D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D3FEDF" w14:textId="77777777" w:rsidR="00172D7C" w:rsidRDefault="00172D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458A5" w14:textId="77777777" w:rsidR="00172D7C" w:rsidRDefault="00172D7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grammar="clean"/>
  <w:defaultTabStop w:val="720"/>
  <w:drawingGridHorizontalSpacing w:val="110"/>
  <w:displayHorizontalDrawingGridEvery w:val="2"/>
  <w:displayVerticalDrawingGridEvery w:val="2"/>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MDY3MTGxNDQwNLBQ0lEKTi0uzszPAykwrAUApR5fJiwAAAA="/>
  </w:docVars>
  <w:rsids>
    <w:rsidRoot w:val="00D63081"/>
    <w:rsid w:val="00020A7A"/>
    <w:rsid w:val="00066495"/>
    <w:rsid w:val="0006711C"/>
    <w:rsid w:val="0009331A"/>
    <w:rsid w:val="000B259A"/>
    <w:rsid w:val="000B2F84"/>
    <w:rsid w:val="000D0585"/>
    <w:rsid w:val="000E4968"/>
    <w:rsid w:val="00114337"/>
    <w:rsid w:val="00172D43"/>
    <w:rsid w:val="00172D7C"/>
    <w:rsid w:val="00181807"/>
    <w:rsid w:val="002A0F17"/>
    <w:rsid w:val="002F4DE8"/>
    <w:rsid w:val="00301334"/>
    <w:rsid w:val="00327919"/>
    <w:rsid w:val="00365A90"/>
    <w:rsid w:val="003B71E8"/>
    <w:rsid w:val="003C02BF"/>
    <w:rsid w:val="003D19E6"/>
    <w:rsid w:val="003F3C13"/>
    <w:rsid w:val="00454C16"/>
    <w:rsid w:val="00494164"/>
    <w:rsid w:val="004D0CD2"/>
    <w:rsid w:val="004E6027"/>
    <w:rsid w:val="005274BC"/>
    <w:rsid w:val="00576E0F"/>
    <w:rsid w:val="005A4749"/>
    <w:rsid w:val="005D1F22"/>
    <w:rsid w:val="005F32BA"/>
    <w:rsid w:val="00601689"/>
    <w:rsid w:val="00613560"/>
    <w:rsid w:val="00672006"/>
    <w:rsid w:val="006815A6"/>
    <w:rsid w:val="00683563"/>
    <w:rsid w:val="00687873"/>
    <w:rsid w:val="006B41F7"/>
    <w:rsid w:val="006C6578"/>
    <w:rsid w:val="0078661B"/>
    <w:rsid w:val="00795CE1"/>
    <w:rsid w:val="007C1A9D"/>
    <w:rsid w:val="007D3CA0"/>
    <w:rsid w:val="00821A03"/>
    <w:rsid w:val="008258EE"/>
    <w:rsid w:val="00864944"/>
    <w:rsid w:val="0086610C"/>
    <w:rsid w:val="00883018"/>
    <w:rsid w:val="008A7B7B"/>
    <w:rsid w:val="008B5D54"/>
    <w:rsid w:val="008D7BC9"/>
    <w:rsid w:val="008E6CC5"/>
    <w:rsid w:val="00952A27"/>
    <w:rsid w:val="00962843"/>
    <w:rsid w:val="00976742"/>
    <w:rsid w:val="00991717"/>
    <w:rsid w:val="009A1AB4"/>
    <w:rsid w:val="009F0D24"/>
    <w:rsid w:val="009F6C40"/>
    <w:rsid w:val="00A66EDE"/>
    <w:rsid w:val="00A90816"/>
    <w:rsid w:val="00B035DF"/>
    <w:rsid w:val="00B1036F"/>
    <w:rsid w:val="00B55735"/>
    <w:rsid w:val="00B608AC"/>
    <w:rsid w:val="00B77F0A"/>
    <w:rsid w:val="00B81A40"/>
    <w:rsid w:val="00BA12E7"/>
    <w:rsid w:val="00C241FF"/>
    <w:rsid w:val="00C81BAF"/>
    <w:rsid w:val="00CD2D18"/>
    <w:rsid w:val="00D22ED8"/>
    <w:rsid w:val="00D63081"/>
    <w:rsid w:val="00D81A15"/>
    <w:rsid w:val="00DB4059"/>
    <w:rsid w:val="00DC57CC"/>
    <w:rsid w:val="00DC6ADB"/>
    <w:rsid w:val="00DD22CE"/>
    <w:rsid w:val="00DF37D8"/>
    <w:rsid w:val="00DF5B95"/>
    <w:rsid w:val="00E03C1E"/>
    <w:rsid w:val="00E14F98"/>
    <w:rsid w:val="00E173FD"/>
    <w:rsid w:val="00E75DE2"/>
    <w:rsid w:val="00E83713"/>
    <w:rsid w:val="00EB3ADB"/>
    <w:rsid w:val="00ED394A"/>
    <w:rsid w:val="00F8287F"/>
    <w:rsid w:val="00FA3467"/>
    <w:rsid w:val="00FA63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0C4CDB9C"/>
  <w15:chartTrackingRefBased/>
  <w15:docId w15:val="{C69DDA73-3D1E-442D-904B-1C1C20E73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3081"/>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pPr>
    <w:rPr>
      <w:rFonts w:asciiTheme="minorHAnsi" w:hAnsiTheme="minorHAnsi" w:cstheme="minorBidi"/>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pPr>
    <w:rPr>
      <w:rFonts w:asciiTheme="minorHAnsi" w:hAnsiTheme="minorHAnsi" w:cstheme="minorBidi"/>
    </w:rPr>
  </w:style>
  <w:style w:type="character" w:customStyle="1" w:styleId="FooterChar">
    <w:name w:val="Footer Char"/>
    <w:basedOn w:val="DefaultParagraphFont"/>
    <w:link w:val="Footer"/>
    <w:uiPriority w:val="99"/>
    <w:rsid w:val="008B5D54"/>
  </w:style>
  <w:style w:type="character" w:styleId="Hyperlink">
    <w:name w:val="Hyperlink"/>
    <w:basedOn w:val="DefaultParagraphFont"/>
    <w:uiPriority w:val="99"/>
    <w:semiHidden/>
    <w:unhideWhenUsed/>
    <w:rsid w:val="00D63081"/>
    <w:rPr>
      <w:color w:val="0563C1"/>
      <w:u w:val="single"/>
    </w:rPr>
  </w:style>
  <w:style w:type="paragraph" w:customStyle="1" w:styleId="Body1">
    <w:name w:val="Body 1"/>
    <w:rsid w:val="003F3C13"/>
    <w:pPr>
      <w:spacing w:after="0" w:line="240" w:lineRule="auto"/>
      <w:outlineLvl w:val="0"/>
    </w:pPr>
    <w:rPr>
      <w:rFonts w:ascii="Times New Roman" w:eastAsia="Arial Unicode MS" w:hAnsi="Times New Roman" w:cs="Times New Roman"/>
      <w:color w:val="000000"/>
      <w:sz w:val="24"/>
      <w:szCs w:val="20"/>
      <w:u w:color="000000"/>
    </w:rPr>
  </w:style>
  <w:style w:type="character" w:styleId="CommentReference">
    <w:name w:val="annotation reference"/>
    <w:basedOn w:val="DefaultParagraphFont"/>
    <w:uiPriority w:val="99"/>
    <w:semiHidden/>
    <w:unhideWhenUsed/>
    <w:rsid w:val="00EB3ADB"/>
    <w:rPr>
      <w:sz w:val="16"/>
      <w:szCs w:val="16"/>
    </w:rPr>
  </w:style>
  <w:style w:type="paragraph" w:styleId="CommentText">
    <w:name w:val="annotation text"/>
    <w:basedOn w:val="Normal"/>
    <w:link w:val="CommentTextChar"/>
    <w:uiPriority w:val="99"/>
    <w:semiHidden/>
    <w:unhideWhenUsed/>
    <w:rsid w:val="00EB3ADB"/>
    <w:rPr>
      <w:sz w:val="20"/>
      <w:szCs w:val="20"/>
    </w:rPr>
  </w:style>
  <w:style w:type="character" w:customStyle="1" w:styleId="CommentTextChar">
    <w:name w:val="Comment Text Char"/>
    <w:basedOn w:val="DefaultParagraphFont"/>
    <w:link w:val="CommentText"/>
    <w:uiPriority w:val="99"/>
    <w:semiHidden/>
    <w:rsid w:val="00EB3ADB"/>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B3ADB"/>
    <w:rPr>
      <w:b/>
      <w:bCs/>
    </w:rPr>
  </w:style>
  <w:style w:type="character" w:customStyle="1" w:styleId="CommentSubjectChar">
    <w:name w:val="Comment Subject Char"/>
    <w:basedOn w:val="CommentTextChar"/>
    <w:link w:val="CommentSubject"/>
    <w:uiPriority w:val="99"/>
    <w:semiHidden/>
    <w:rsid w:val="00EB3ADB"/>
    <w:rPr>
      <w:rFonts w:ascii="Calibri" w:hAnsi="Calibri" w:cs="Times New Roman"/>
      <w:b/>
      <w:bCs/>
      <w:sz w:val="20"/>
      <w:szCs w:val="20"/>
    </w:rPr>
  </w:style>
  <w:style w:type="paragraph" w:styleId="BalloonText">
    <w:name w:val="Balloon Text"/>
    <w:basedOn w:val="Normal"/>
    <w:link w:val="BalloonTextChar"/>
    <w:uiPriority w:val="99"/>
    <w:semiHidden/>
    <w:unhideWhenUsed/>
    <w:rsid w:val="00EB3A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3AD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4169419">
      <w:bodyDiv w:val="1"/>
      <w:marLeft w:val="0"/>
      <w:marRight w:val="0"/>
      <w:marTop w:val="0"/>
      <w:marBottom w:val="0"/>
      <w:divBdr>
        <w:top w:val="none" w:sz="0" w:space="0" w:color="auto"/>
        <w:left w:val="none" w:sz="0" w:space="0" w:color="auto"/>
        <w:bottom w:val="none" w:sz="0" w:space="0" w:color="auto"/>
        <w:right w:val="none" w:sz="0" w:space="0" w:color="auto"/>
      </w:divBdr>
    </w:div>
    <w:div w:id="707144859">
      <w:bodyDiv w:val="1"/>
      <w:marLeft w:val="0"/>
      <w:marRight w:val="0"/>
      <w:marTop w:val="0"/>
      <w:marBottom w:val="0"/>
      <w:divBdr>
        <w:top w:val="none" w:sz="0" w:space="0" w:color="auto"/>
        <w:left w:val="none" w:sz="0" w:space="0" w:color="auto"/>
        <w:bottom w:val="none" w:sz="0" w:space="0" w:color="auto"/>
        <w:right w:val="none" w:sz="0" w:space="0" w:color="auto"/>
      </w:divBdr>
    </w:div>
    <w:div w:id="918371619">
      <w:bodyDiv w:val="1"/>
      <w:marLeft w:val="0"/>
      <w:marRight w:val="0"/>
      <w:marTop w:val="0"/>
      <w:marBottom w:val="0"/>
      <w:divBdr>
        <w:top w:val="none" w:sz="0" w:space="0" w:color="auto"/>
        <w:left w:val="none" w:sz="0" w:space="0" w:color="auto"/>
        <w:bottom w:val="none" w:sz="0" w:space="0" w:color="auto"/>
        <w:right w:val="none" w:sz="0" w:space="0" w:color="auto"/>
      </w:divBdr>
    </w:div>
    <w:div w:id="959845422">
      <w:bodyDiv w:val="1"/>
      <w:marLeft w:val="0"/>
      <w:marRight w:val="0"/>
      <w:marTop w:val="0"/>
      <w:marBottom w:val="0"/>
      <w:divBdr>
        <w:top w:val="none" w:sz="0" w:space="0" w:color="auto"/>
        <w:left w:val="none" w:sz="0" w:space="0" w:color="auto"/>
        <w:bottom w:val="none" w:sz="0" w:space="0" w:color="auto"/>
        <w:right w:val="none" w:sz="0" w:space="0" w:color="auto"/>
      </w:divBdr>
    </w:div>
    <w:div w:id="1141583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DA3337-2226-423C-934A-461079654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278</Words>
  <Characters>158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dwick, Isabella (CDC/OPHSS/CSELS)</dc:creator>
  <cp:keywords/>
  <dc:description/>
  <cp:lastModifiedBy>Clunis, Odion (CDC/DDPHSS/OS/OSI)</cp:lastModifiedBy>
  <cp:revision>2</cp:revision>
  <dcterms:created xsi:type="dcterms:W3CDTF">2021-08-31T17:28:00Z</dcterms:created>
  <dcterms:modified xsi:type="dcterms:W3CDTF">2021-08-31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1-04T13:17:14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476f973f-3cd3-4ea0-a7d5-418dd85c0138</vt:lpwstr>
  </property>
  <property fmtid="{D5CDD505-2E9C-101B-9397-08002B2CF9AE}" pid="8" name="MSIP_Label_7b94a7b8-f06c-4dfe-bdcc-9b548fd58c31_ContentBits">
    <vt:lpwstr>0</vt:lpwstr>
  </property>
</Properties>
</file>